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77777777" w:rsidR="00035C7E" w:rsidRDefault="00000000">
      <w:pPr>
        <w:pStyle w:val="FirstParagraph"/>
      </w:pPr>
      <w:r>
        <w:rPr>
          <w:b/>
          <w:bCs/>
        </w:rPr>
        <w:t>John Doe</w:t>
      </w:r>
      <w:r>
        <w:rPr>
          <w:b/>
          <w:bCs/>
          <w:vertAlign w:val="superscript"/>
        </w:rPr>
        <w:t>1</w:t>
      </w:r>
      <w:r>
        <w:rPr>
          <w:b/>
          <w:bCs/>
        </w:rPr>
        <w:t>, 2nd Author</w:t>
      </w:r>
      <w:r>
        <w:rPr>
          <w:b/>
          <w:bCs/>
          <w:vertAlign w:val="superscript"/>
        </w:rPr>
        <w:t>2</w:t>
      </w:r>
      <w:r>
        <w:rPr>
          <w:b/>
          <w:bCs/>
        </w:rPr>
        <w:t>, 3rd Author</w:t>
      </w:r>
      <w:r>
        <w:rPr>
          <w:b/>
          <w:bCs/>
          <w:vertAlign w:val="superscript"/>
        </w:rPr>
        <w:t>3</w:t>
      </w:r>
    </w:p>
    <w:p w14:paraId="4C248C17" w14:textId="77777777" w:rsidR="00035C7E" w:rsidRDefault="00000000">
      <w:pPr>
        <w:pStyle w:val="Textoindependiente"/>
      </w:pPr>
      <w:r>
        <w:rPr>
          <w:vertAlign w:val="superscript"/>
        </w:rPr>
        <w:t>1</w:t>
      </w:r>
      <w:r>
        <w:t>Name of the Institution, Full Address</w:t>
      </w:r>
      <w:r>
        <w:br/>
      </w:r>
      <w:r>
        <w:rPr>
          <w:vertAlign w:val="superscript"/>
        </w:rPr>
        <w:t>2</w:t>
      </w:r>
      <w:r>
        <w:t>Name of the Institution, Full Address</w:t>
      </w:r>
      <w:r>
        <w:br/>
      </w:r>
      <w:r>
        <w:rPr>
          <w:vertAlign w:val="superscript"/>
        </w:rPr>
        <w:t>3</w:t>
      </w:r>
      <w:r>
        <w:t>Name of the Institution, Full Address</w:t>
      </w:r>
    </w:p>
    <w:p w14:paraId="311F31A3" w14:textId="77777777" w:rsidR="00035C7E" w:rsidRDefault="00000000">
      <w:pPr>
        <w:pStyle w:val="Textoindependiente"/>
      </w:pPr>
      <w:r>
        <w:rPr>
          <w:i/>
          <w:iCs/>
        </w:rPr>
        <w:t xml:space="preserve">Contact Email: </w:t>
      </w:r>
      <w:hyperlink r:id="rId7">
        <w:r>
          <w:rPr>
            <w:rStyle w:val="Hipervnculo"/>
            <w:i/>
            <w:iCs/>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77777777" w:rsidR="00035C7E" w:rsidRDefault="00000000">
      <w:pPr>
        <w:pStyle w:val="FirstParagraph"/>
      </w:pPr>
      <w:r>
        <w:t>The abstract text is limited to 600 words, 1 figure, 1 table, and a brief list of references. Please refrain from using sections. While authors are encouraged to include a summary figure, it is not mandatory.</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4E64B6BE" w:rsidR="00035C7E" w:rsidRDefault="00000000">
      <w:pPr>
        <w:pStyle w:val="FirstParagraph"/>
      </w:pPr>
      <w:r>
        <w:t xml:space="preserve">For units, please follow the recommendations of Koefoed (1967). References should be included in the references section. Use the </w:t>
      </w:r>
      <w:r w:rsidR="00554089">
        <w:t xml:space="preserve">Elsevier - </w:t>
      </w:r>
      <w:r>
        <w:t xml:space="preserve">Harvard’s style including full titles for formatting the references. </w:t>
      </w:r>
      <w:r w:rsidR="001E26AF" w:rsidRPr="001E26AF">
        <w:t>You can utilize websites like</w:t>
      </w:r>
      <w:r w:rsidR="001E26AF" w:rsidRPr="001E26AF">
        <w:t xml:space="preserve"> </w:t>
      </w:r>
      <w:hyperlink r:id="rId8">
        <w:r>
          <w:rPr>
            <w:rStyle w:val="Hipervnculo"/>
          </w:rPr>
          <w:t>https://zbib.org/</w:t>
        </w:r>
      </w:hyperlink>
      <w:r>
        <w:t xml:space="preserve"> to automatically format your references by providing the </w:t>
      </w:r>
      <w:proofErr w:type="spellStart"/>
      <w:r>
        <w:t>doi</w:t>
      </w:r>
      <w:proofErr w:type="spellEnd"/>
      <w:r>
        <w:t xml:space="preserve"> or the title</w:t>
      </w:r>
      <w:r w:rsidR="001E26AF">
        <w:t xml:space="preserve"> of the source</w:t>
      </w:r>
      <w:r>
        <w:t>.</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9"/>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77777777" w:rsidR="00035C7E" w:rsidRDefault="00000000">
      <w:pPr>
        <w:pStyle w:val="Textoindependiente"/>
      </w:pPr>
      <w:r>
        <w:rPr>
          <w:i/>
          <w:iCs/>
        </w:rPr>
        <w:t>Figure 1.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Default="00554089" w:rsidP="00554089">
      <w:pPr>
        <w:pStyle w:val="Textoindependiente"/>
        <w:spacing w:before="120" w:after="120"/>
      </w:pPr>
      <w:r w:rsidRPr="00554089">
        <w:t xml:space="preserve">Girardeau, J., </w:t>
      </w:r>
      <w:proofErr w:type="spellStart"/>
      <w:r w:rsidRPr="00554089">
        <w:t>Ibarguchi</w:t>
      </w:r>
      <w:proofErr w:type="spellEnd"/>
      <w:r w:rsidRPr="00554089">
        <w:t xml:space="preserve">, J.I.G., Jamaa, N.B., 1989. Evidence for a Heterogeneous Upper Mantle in the Cabo </w:t>
      </w:r>
      <w:proofErr w:type="spellStart"/>
      <w:r w:rsidRPr="00554089">
        <w:t>Ortegal</w:t>
      </w:r>
      <w:proofErr w:type="spellEnd"/>
      <w:r w:rsidRPr="00554089">
        <w:t xml:space="preserve"> Complex, Spain. Science 245, 1231–1233. </w:t>
      </w:r>
      <w:hyperlink r:id="rId10" w:history="1">
        <w:r w:rsidRPr="002061EB">
          <w:rPr>
            <w:rStyle w:val="Hipervnculo"/>
          </w:rPr>
          <w:t>https://doi.org/10.1126/science.245.4923.1231</w:t>
        </w:r>
      </w:hyperlink>
    </w:p>
    <w:p w14:paraId="30AC178B" w14:textId="2563C6C7" w:rsidR="00035C7E" w:rsidRDefault="00554089" w:rsidP="00554089">
      <w:pPr>
        <w:pStyle w:val="Textoindependiente"/>
        <w:spacing w:before="120" w:after="120"/>
      </w:pPr>
      <w:r w:rsidRPr="00554089">
        <w:t xml:space="preserve">Koefoed, O., 1967. UNITS IN GEOPHYSICAL PROSPECTING*. </w:t>
      </w:r>
      <w:proofErr w:type="spellStart"/>
      <w:r w:rsidRPr="00554089">
        <w:t>Geophys</w:t>
      </w:r>
      <w:proofErr w:type="spellEnd"/>
      <w:r w:rsidRPr="00554089">
        <w:t xml:space="preserve"> Prospect 15, 1–6. </w:t>
      </w:r>
      <w:hyperlink r:id="rId11" w:history="1">
        <w:r w:rsidRPr="002061EB">
          <w:rPr>
            <w:rStyle w:val="Hipervnculo"/>
          </w:rPr>
          <w:t>https://doi.org/10.1111/j.1365-2478.1967.tb01768.x</w:t>
        </w:r>
      </w:hyperlink>
      <w:r>
        <w:t xml:space="preserve"> </w:t>
      </w:r>
    </w:p>
    <w:sectPr w:rsidR="00035C7E" w:rsidSect="008F3835">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D1526" w14:textId="77777777" w:rsidR="003A0257" w:rsidRDefault="003A0257">
      <w:pPr>
        <w:spacing w:after="0"/>
      </w:pPr>
      <w:r>
        <w:separator/>
      </w:r>
    </w:p>
  </w:endnote>
  <w:endnote w:type="continuationSeparator" w:id="0">
    <w:p w14:paraId="7B847C2A" w14:textId="77777777" w:rsidR="003A0257" w:rsidRDefault="003A0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978DA" w14:textId="77777777" w:rsidR="003A0257" w:rsidRDefault="003A0257">
      <w:r>
        <w:separator/>
      </w:r>
    </w:p>
  </w:footnote>
  <w:footnote w:type="continuationSeparator" w:id="0">
    <w:p w14:paraId="00DC2763" w14:textId="77777777" w:rsidR="003A0257" w:rsidRDefault="003A0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508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5C7E"/>
    <w:rsid w:val="00035C7E"/>
    <w:rsid w:val="000D165E"/>
    <w:rsid w:val="001E26AF"/>
    <w:rsid w:val="003406D5"/>
    <w:rsid w:val="003A0257"/>
    <w:rsid w:val="004638E7"/>
    <w:rsid w:val="00545548"/>
    <w:rsid w:val="00554089"/>
    <w:rsid w:val="00802258"/>
    <w:rsid w:val="008F3835"/>
    <w:rsid w:val="00C127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zbi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esponsible.author@e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365-2478.1967.tb01768.x" TargetMode="External"/><Relationship Id="rId5" Type="http://schemas.openxmlformats.org/officeDocument/2006/relationships/footnotes" Target="footnotes.xml"/><Relationship Id="rId10" Type="http://schemas.openxmlformats.org/officeDocument/2006/relationships/hyperlink" Target="https://doi.org/10.1126/science.245.4923.1231"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66</Words>
  <Characters>1463</Characters>
  <Application>Microsoft Office Word</Application>
  <DocSecurity>0</DocSecurity>
  <Lines>12</Lines>
  <Paragraphs>3</Paragraphs>
  <ScaleCrop>false</ScaleCrop>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8</cp:revision>
  <dcterms:created xsi:type="dcterms:W3CDTF">2023-10-30T22:09:00Z</dcterms:created>
  <dcterms:modified xsi:type="dcterms:W3CDTF">2023-10-30T22:33:00Z</dcterms:modified>
</cp:coreProperties>
</file>